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263"/>
        <w:gridCol w:w="5245"/>
        <w:gridCol w:w="6440"/>
      </w:tblGrid>
      <w:tr w:rsidR="002F2645" w:rsidTr="002F2645">
        <w:tc>
          <w:tcPr>
            <w:tcW w:w="2263" w:type="dxa"/>
          </w:tcPr>
          <w:p w:rsidR="002F2645" w:rsidRDefault="002F2645">
            <w:r>
              <w:t>Date:</w:t>
            </w:r>
          </w:p>
        </w:tc>
        <w:tc>
          <w:tcPr>
            <w:tcW w:w="5245" w:type="dxa"/>
          </w:tcPr>
          <w:p w:rsidR="002F2645" w:rsidRDefault="002F2645">
            <w:r>
              <w:t>Task:</w:t>
            </w:r>
          </w:p>
        </w:tc>
        <w:tc>
          <w:tcPr>
            <w:tcW w:w="6440" w:type="dxa"/>
          </w:tcPr>
          <w:p w:rsidR="002F2645" w:rsidRDefault="002F2645">
            <w:r>
              <w:t>Evaluation: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8/08/17</w:t>
            </w:r>
          </w:p>
        </w:tc>
        <w:tc>
          <w:tcPr>
            <w:tcW w:w="5245" w:type="dxa"/>
          </w:tcPr>
          <w:p w:rsidR="002F2645" w:rsidRDefault="002F2645">
            <w:r>
              <w:t xml:space="preserve">Started work on Project Proposal, added </w:t>
            </w:r>
            <w:r w:rsidR="00833319">
              <w:t>‘</w:t>
            </w:r>
            <w:r w:rsidRPr="00833319">
              <w:rPr>
                <w:u w:val="single"/>
              </w:rPr>
              <w:t>mechanics</w:t>
            </w:r>
            <w:r w:rsidR="00833319">
              <w:rPr>
                <w:u w:val="single"/>
              </w:rPr>
              <w:t>’</w:t>
            </w:r>
            <w:r>
              <w:t xml:space="preserve"> section (what will happen in the game)</w:t>
            </w:r>
          </w:p>
          <w:p w:rsidR="00C54997" w:rsidRDefault="00C54997"/>
        </w:tc>
        <w:tc>
          <w:tcPr>
            <w:tcW w:w="6440" w:type="dxa"/>
          </w:tcPr>
          <w:p w:rsidR="002F2645" w:rsidRDefault="002F2645">
            <w:r>
              <w:t>About 42 lines written, some ideas will need revisiting.</w:t>
            </w:r>
          </w:p>
        </w:tc>
      </w:tr>
      <w:tr w:rsidR="002F2645" w:rsidTr="002F2645">
        <w:tc>
          <w:tcPr>
            <w:tcW w:w="2263" w:type="dxa"/>
          </w:tcPr>
          <w:p w:rsidR="002F2645" w:rsidRDefault="002F2645">
            <w:r>
              <w:t>29/08/17</w:t>
            </w:r>
          </w:p>
        </w:tc>
        <w:tc>
          <w:tcPr>
            <w:tcW w:w="5245" w:type="dxa"/>
          </w:tcPr>
          <w:p w:rsidR="002F2645" w:rsidRDefault="002F2645" w:rsidP="002F2645">
            <w:r>
              <w:t xml:space="preserve">Added an </w:t>
            </w:r>
            <w:r w:rsidR="00833319">
              <w:t>‘</w:t>
            </w:r>
            <w:r w:rsidRPr="00833319">
              <w:rPr>
                <w:u w:val="single"/>
              </w:rPr>
              <w:t>Implementation</w:t>
            </w:r>
            <w:r w:rsidR="00833319">
              <w:t>’</w:t>
            </w:r>
            <w:r>
              <w:t xml:space="preserve"> Section (basic ideas as to how the mechanics of the game will work)</w:t>
            </w:r>
          </w:p>
          <w:p w:rsidR="002F2645" w:rsidRDefault="002F2645" w:rsidP="002F2645"/>
          <w:p w:rsidR="00833319" w:rsidRDefault="00833319" w:rsidP="002F2645">
            <w:r>
              <w:t>Resourced images for the sprites</w:t>
            </w:r>
          </w:p>
          <w:p w:rsidR="00833319" w:rsidRDefault="00833319" w:rsidP="002F2645"/>
          <w:p w:rsidR="002F2645" w:rsidRDefault="002F2645" w:rsidP="002F2645">
            <w:r>
              <w:t>Added new mechanic (mother ship)</w:t>
            </w:r>
          </w:p>
          <w:p w:rsidR="002F2645" w:rsidRDefault="002F2645" w:rsidP="002F2645"/>
          <w:p w:rsidR="002F2645" w:rsidRDefault="002F2645" w:rsidP="002F2645">
            <w:r>
              <w:t>Spelling and Grammar corrections</w:t>
            </w:r>
          </w:p>
          <w:p w:rsidR="00C54997" w:rsidRDefault="00C54997" w:rsidP="002F2645"/>
        </w:tc>
        <w:tc>
          <w:tcPr>
            <w:tcW w:w="6440" w:type="dxa"/>
          </w:tcPr>
          <w:p w:rsidR="002F2645" w:rsidRDefault="002F2645">
            <w:r>
              <w:t xml:space="preserve">I originally intended to use </w:t>
            </w:r>
            <w:proofErr w:type="spellStart"/>
            <w:r>
              <w:t>AppJar</w:t>
            </w:r>
            <w:proofErr w:type="spellEnd"/>
            <w:r>
              <w:t xml:space="preserve"> to make the GUI but discovered it was not suitable and decided to change to Pyganim.</w:t>
            </w:r>
          </w:p>
          <w:p w:rsidR="002F2645" w:rsidRDefault="002F2645"/>
          <w:p w:rsidR="002F2645" w:rsidRDefault="00833319">
            <w:r>
              <w:t>Images are not final, they may change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0/08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‘</w:t>
            </w:r>
            <w:r w:rsidRPr="00833319">
              <w:rPr>
                <w:u w:val="single"/>
              </w:rPr>
              <w:t>Requirements met?</w:t>
            </w:r>
            <w:r>
              <w:t>’ section</w:t>
            </w:r>
          </w:p>
          <w:p w:rsidR="00833319" w:rsidRDefault="00833319" w:rsidP="002F2645">
            <w:r>
              <w:t>Added Pygame to the packages used for GUI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>
            <w:r>
              <w:t>This will change as the project changes.</w:t>
            </w:r>
          </w:p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1/09/17</w:t>
            </w:r>
          </w:p>
        </w:tc>
        <w:tc>
          <w:tcPr>
            <w:tcW w:w="5245" w:type="dxa"/>
          </w:tcPr>
          <w:p w:rsidR="00833319" w:rsidRDefault="00833319" w:rsidP="002F2645">
            <w:r>
              <w:t>Added details on the projectiles of the aliens and how the aliens will move.</w:t>
            </w:r>
          </w:p>
          <w:p w:rsidR="00C54997" w:rsidRDefault="00C54997" w:rsidP="002F2645"/>
        </w:tc>
        <w:tc>
          <w:tcPr>
            <w:tcW w:w="6440" w:type="dxa"/>
          </w:tcPr>
          <w:p w:rsidR="00833319" w:rsidRDefault="00833319"/>
        </w:tc>
      </w:tr>
      <w:tr w:rsidR="00833319" w:rsidTr="002F2645">
        <w:tc>
          <w:tcPr>
            <w:tcW w:w="2263" w:type="dxa"/>
          </w:tcPr>
          <w:p w:rsidR="00833319" w:rsidRDefault="00833319">
            <w:r>
              <w:t>3/09/17</w:t>
            </w:r>
          </w:p>
        </w:tc>
        <w:tc>
          <w:tcPr>
            <w:tcW w:w="5245" w:type="dxa"/>
          </w:tcPr>
          <w:p w:rsidR="00833319" w:rsidRPr="00463791" w:rsidRDefault="00833319" w:rsidP="002F2645">
            <w:r>
              <w:t>Added an array of records to the ‘</w:t>
            </w:r>
            <w:r>
              <w:rPr>
                <w:u w:val="single"/>
              </w:rPr>
              <w:t>Re</w:t>
            </w:r>
            <w:r w:rsidR="00463791">
              <w:rPr>
                <w:u w:val="single"/>
              </w:rPr>
              <w:t>quirements met?</w:t>
            </w:r>
            <w:r w:rsidR="00463791">
              <w:t xml:space="preserve">’ section </w:t>
            </w:r>
          </w:p>
        </w:tc>
        <w:tc>
          <w:tcPr>
            <w:tcW w:w="6440" w:type="dxa"/>
          </w:tcPr>
          <w:p w:rsidR="00833319" w:rsidRDefault="00463791">
            <w:r>
              <w:t>Was originally going to use an array of objects to store the scores while they’re being manipulated but it doesn’t fill a requirement so I changed it.</w:t>
            </w:r>
          </w:p>
          <w:p w:rsidR="00C54997" w:rsidRDefault="00C54997"/>
        </w:tc>
      </w:tr>
      <w:tr w:rsidR="00463791" w:rsidTr="002F2645">
        <w:tc>
          <w:tcPr>
            <w:tcW w:w="2263" w:type="dxa"/>
          </w:tcPr>
          <w:p w:rsidR="00463791" w:rsidRDefault="00463791">
            <w:r>
              <w:t>4/09/17</w:t>
            </w:r>
          </w:p>
        </w:tc>
        <w:tc>
          <w:tcPr>
            <w:tcW w:w="5245" w:type="dxa"/>
          </w:tcPr>
          <w:p w:rsidR="00463791" w:rsidRDefault="00463791" w:rsidP="002F2645">
            <w:r>
              <w:t>Changed ‘array of records’ to ‘array of objects’</w:t>
            </w:r>
          </w:p>
          <w:p w:rsidR="00513503" w:rsidRDefault="00513503" w:rsidP="002F2645"/>
          <w:p w:rsidR="00513503" w:rsidRDefault="00513503" w:rsidP="002F2645"/>
          <w:p w:rsidR="00513503" w:rsidRDefault="00513503" w:rsidP="002F2645">
            <w:r>
              <w:t>Removed recursion from ‘</w:t>
            </w:r>
            <w:r w:rsidRPr="00513503">
              <w:rPr>
                <w:u w:val="single"/>
              </w:rPr>
              <w:t>Requirements met?</w:t>
            </w:r>
            <w:r>
              <w:t>’</w:t>
            </w:r>
          </w:p>
        </w:tc>
        <w:tc>
          <w:tcPr>
            <w:tcW w:w="6440" w:type="dxa"/>
          </w:tcPr>
          <w:p w:rsidR="00463791" w:rsidRDefault="00463791">
            <w:r>
              <w:t>I learnt that an array of objects does fill a requirement so I changed it back.</w:t>
            </w:r>
          </w:p>
          <w:p w:rsidR="00513503" w:rsidRDefault="00513503"/>
          <w:p w:rsidR="00513503" w:rsidRDefault="00513503">
            <w:r w:rsidRPr="00513503">
              <w:t xml:space="preserve">I am not certain </w:t>
            </w:r>
            <w:r>
              <w:t>that the program will use recursion so I removed it for now, I will add</w:t>
            </w:r>
            <w:r w:rsidRPr="00513503">
              <w:t xml:space="preserve"> it back in if it is used.</w:t>
            </w:r>
          </w:p>
          <w:p w:rsidR="00C54997" w:rsidRDefault="00C54997"/>
        </w:tc>
      </w:tr>
      <w:tr w:rsidR="00807599" w:rsidTr="002F2645">
        <w:tc>
          <w:tcPr>
            <w:tcW w:w="2263" w:type="dxa"/>
          </w:tcPr>
          <w:p w:rsidR="00807599" w:rsidRDefault="00807599">
            <w:r>
              <w:t>5/09/17</w:t>
            </w:r>
          </w:p>
        </w:tc>
        <w:tc>
          <w:tcPr>
            <w:tcW w:w="5245" w:type="dxa"/>
          </w:tcPr>
          <w:p w:rsidR="00807599" w:rsidRDefault="00807599" w:rsidP="002F2645">
            <w:r>
              <w:t>Created Wireframes</w:t>
            </w:r>
          </w:p>
        </w:tc>
        <w:tc>
          <w:tcPr>
            <w:tcW w:w="6440" w:type="dxa"/>
          </w:tcPr>
          <w:p w:rsidR="00807599" w:rsidRDefault="00807599">
            <w:r>
              <w:t xml:space="preserve">Created wireframes for the menu, game loaded and game being played pages using </w:t>
            </w:r>
            <w:proofErr w:type="spellStart"/>
            <w:r>
              <w:t>balsamiq</w:t>
            </w:r>
            <w:proofErr w:type="spellEnd"/>
          </w:p>
          <w:p w:rsidR="00C54997" w:rsidRDefault="00C54997"/>
        </w:tc>
      </w:tr>
      <w:tr w:rsidR="006A4D6F" w:rsidTr="002F2645">
        <w:tc>
          <w:tcPr>
            <w:tcW w:w="2263" w:type="dxa"/>
          </w:tcPr>
          <w:p w:rsidR="006A4D6F" w:rsidRDefault="006A4D6F">
            <w:r>
              <w:lastRenderedPageBreak/>
              <w:t>11/09/17</w:t>
            </w:r>
          </w:p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/>
          <w:p w:rsidR="007935A3" w:rsidRDefault="007935A3">
            <w:r>
              <w:t>Still 11/09/17</w:t>
            </w:r>
          </w:p>
        </w:tc>
        <w:tc>
          <w:tcPr>
            <w:tcW w:w="5245" w:type="dxa"/>
          </w:tcPr>
          <w:p w:rsidR="006A4D6F" w:rsidRDefault="006A4D6F" w:rsidP="002F2645">
            <w:r>
              <w:t>Added a general description of the game to the project proposal</w:t>
            </w:r>
          </w:p>
          <w:p w:rsidR="006A1C69" w:rsidRDefault="006A1C69" w:rsidP="002F2645"/>
          <w:p w:rsidR="006A1C69" w:rsidRDefault="006A1C69" w:rsidP="002F2645">
            <w:r>
              <w:t xml:space="preserve">Added detail on how the aliens will </w:t>
            </w:r>
            <w:r w:rsidR="00263B2A">
              <w:t>be stored in program.</w:t>
            </w:r>
          </w:p>
          <w:p w:rsidR="007935A3" w:rsidRDefault="007935A3" w:rsidP="002F2645"/>
          <w:p w:rsidR="007935A3" w:rsidRDefault="007935A3" w:rsidP="002F2645"/>
          <w:p w:rsidR="007935A3" w:rsidRDefault="007935A3" w:rsidP="002F2645"/>
          <w:p w:rsidR="007935A3" w:rsidRDefault="007935A3" w:rsidP="002F2645">
            <w:r>
              <w:t>Added target audience section</w:t>
            </w:r>
          </w:p>
          <w:p w:rsidR="00BA18EC" w:rsidRDefault="00BA18EC" w:rsidP="002F2645"/>
        </w:tc>
        <w:tc>
          <w:tcPr>
            <w:tcW w:w="6440" w:type="dxa"/>
          </w:tcPr>
          <w:p w:rsidR="00C54997" w:rsidRDefault="006A4D6F">
            <w:r>
              <w:t>I re-wrote the intro to the project proposal to contain more details about the game as originally it had very little info.</w:t>
            </w:r>
          </w:p>
          <w:p w:rsidR="00263B2A" w:rsidRDefault="00263B2A"/>
          <w:p w:rsidR="00263B2A" w:rsidRDefault="00263B2A" w:rsidP="00263B2A">
            <w:r>
              <w:t>I decided that storing the aliens in a 2D array would be best as it would allow me to access them accurately as there will be a grid of aliens (on the screen) and so using a 2D array to store them would allow them to be indexed according to where they are in the grid of aliens.</w:t>
            </w:r>
          </w:p>
          <w:p w:rsidR="007935A3" w:rsidRDefault="0080180C" w:rsidP="00263B2A">
            <w:r>
              <w:t>Any gender, age from 8-16 likes computers etc….</w:t>
            </w:r>
          </w:p>
          <w:p w:rsidR="00C54997" w:rsidRDefault="00C54997" w:rsidP="00263B2A"/>
        </w:tc>
      </w:tr>
      <w:tr w:rsidR="00A8017D" w:rsidTr="002F2645">
        <w:tc>
          <w:tcPr>
            <w:tcW w:w="2263" w:type="dxa"/>
          </w:tcPr>
          <w:p w:rsidR="00A8017D" w:rsidRDefault="00A8017D">
            <w:r>
              <w:t>21/09/2017</w:t>
            </w:r>
          </w:p>
        </w:tc>
        <w:tc>
          <w:tcPr>
            <w:tcW w:w="5245" w:type="dxa"/>
          </w:tcPr>
          <w:p w:rsidR="00A8017D" w:rsidRDefault="00A8017D" w:rsidP="002F2645">
            <w:r>
              <w:t>Started creating the end user survey</w:t>
            </w:r>
          </w:p>
          <w:p w:rsidR="00BA18EC" w:rsidRDefault="00BA18EC" w:rsidP="002F2645"/>
        </w:tc>
        <w:tc>
          <w:tcPr>
            <w:tcW w:w="6440" w:type="dxa"/>
          </w:tcPr>
          <w:p w:rsidR="00A8017D" w:rsidRDefault="00A8017D">
            <w:r>
              <w:t>Not completed</w:t>
            </w:r>
          </w:p>
        </w:tc>
      </w:tr>
      <w:tr w:rsidR="003A0A2E" w:rsidTr="002F2645">
        <w:tc>
          <w:tcPr>
            <w:tcW w:w="2263" w:type="dxa"/>
          </w:tcPr>
          <w:p w:rsidR="003A0A2E" w:rsidRDefault="003A0A2E">
            <w:r>
              <w:t>25/09/2017</w:t>
            </w:r>
          </w:p>
        </w:tc>
        <w:tc>
          <w:tcPr>
            <w:tcW w:w="5245" w:type="dxa"/>
          </w:tcPr>
          <w:p w:rsidR="003A0A2E" w:rsidRDefault="003A0A2E" w:rsidP="002F2645">
            <w:r>
              <w:t>Finished making end user survey</w:t>
            </w:r>
            <w:r w:rsidR="00D32F69">
              <w:t>, renamed the project proposal file the project</w:t>
            </w:r>
            <w:r w:rsidR="008A7D36">
              <w:t xml:space="preserve"> documentation</w:t>
            </w:r>
            <w:r w:rsidR="00D32F69">
              <w:t xml:space="preserve"> file as it will now contain all documentation, added styles, added section titles, added to do notes</w:t>
            </w:r>
          </w:p>
          <w:p w:rsidR="00BA18EC" w:rsidRDefault="00BA18EC" w:rsidP="002F2645"/>
        </w:tc>
        <w:tc>
          <w:tcPr>
            <w:tcW w:w="6440" w:type="dxa"/>
          </w:tcPr>
          <w:p w:rsidR="003A0A2E" w:rsidRDefault="00D32F69">
            <w:r>
              <w:t>The styles and section titles make add consistency and aid in navigating the document, will add a glossary at the front when I learn how.</w:t>
            </w:r>
          </w:p>
        </w:tc>
      </w:tr>
      <w:tr w:rsidR="00BB69CF" w:rsidTr="002F2645">
        <w:tc>
          <w:tcPr>
            <w:tcW w:w="2263" w:type="dxa"/>
          </w:tcPr>
          <w:p w:rsidR="00BB69CF" w:rsidRDefault="00BB69CF">
            <w:r>
              <w:t>26/09/2017</w:t>
            </w:r>
          </w:p>
        </w:tc>
        <w:tc>
          <w:tcPr>
            <w:tcW w:w="5245" w:type="dxa"/>
          </w:tcPr>
          <w:p w:rsidR="00BB69CF" w:rsidRDefault="00BB69CF" w:rsidP="00022121">
            <w:r>
              <w:t>Started work on Feasibility study</w:t>
            </w:r>
            <w:r w:rsidR="00A95620">
              <w:t xml:space="preserve">, added </w:t>
            </w:r>
            <w:r w:rsidR="00022121">
              <w:t>more</w:t>
            </w:r>
            <w:r w:rsidR="00A95620">
              <w:t xml:space="preserve"> question to the survey</w:t>
            </w:r>
            <w:r w:rsidR="00022121">
              <w:t xml:space="preserve"> and replaced the name slot with gender</w:t>
            </w:r>
            <w:r w:rsidR="00D57C22">
              <w:t>.</w:t>
            </w:r>
          </w:p>
          <w:p w:rsidR="00D57C22" w:rsidRDefault="00D57C22" w:rsidP="00022121">
            <w:r>
              <w:t>Had S2s and S3s fill out the survey</w:t>
            </w:r>
          </w:p>
          <w:p w:rsidR="00923C35" w:rsidRDefault="00923C35" w:rsidP="00022121">
            <w:r>
              <w:t xml:space="preserve">Started making the </w:t>
            </w:r>
            <w:proofErr w:type="spellStart"/>
            <w:r>
              <w:t>gantt</w:t>
            </w:r>
            <w:proofErr w:type="spellEnd"/>
            <w:r>
              <w:t xml:space="preserve"> chart</w:t>
            </w:r>
          </w:p>
          <w:p w:rsidR="008F3960" w:rsidRDefault="008F3960" w:rsidP="00022121">
            <w:r>
              <w:t>Put results of survey into a spreadsheet</w:t>
            </w:r>
          </w:p>
        </w:tc>
        <w:tc>
          <w:tcPr>
            <w:tcW w:w="6440" w:type="dxa"/>
          </w:tcPr>
          <w:p w:rsidR="00BB69CF" w:rsidRDefault="00BB69CF">
            <w:r>
              <w:t>I’m still not certain about certain aspects of feasibility studies, I will look at some examples to clarify</w:t>
            </w:r>
            <w:r w:rsidR="00D57C22">
              <w:t>.</w:t>
            </w:r>
          </w:p>
          <w:p w:rsidR="00D57C22" w:rsidRDefault="00D57C22">
            <w:r>
              <w:t xml:space="preserve">2 of the surveyed people filled out the old survey by accident (not an issue just had them re fill out the new survey </w:t>
            </w:r>
          </w:p>
          <w:p w:rsidR="00C54997" w:rsidRDefault="008F3960">
            <w:r>
              <w:t>The spreadsheet of results will allow me to analyse the data faster and better</w:t>
            </w:r>
          </w:p>
          <w:p w:rsidR="008F3960" w:rsidRDefault="008F3960"/>
        </w:tc>
      </w:tr>
      <w:tr w:rsidR="00D5326C" w:rsidTr="002F2645">
        <w:tc>
          <w:tcPr>
            <w:tcW w:w="2263" w:type="dxa"/>
          </w:tcPr>
          <w:p w:rsidR="00D5326C" w:rsidRDefault="00D5326C">
            <w:r>
              <w:t>30/09/2017</w:t>
            </w:r>
          </w:p>
        </w:tc>
        <w:tc>
          <w:tcPr>
            <w:tcW w:w="5245" w:type="dxa"/>
          </w:tcPr>
          <w:p w:rsidR="00D5326C" w:rsidRDefault="00D5326C" w:rsidP="00022121">
            <w:r>
              <w:t>I added more survey data to the spreadsheet</w:t>
            </w:r>
          </w:p>
        </w:tc>
        <w:tc>
          <w:tcPr>
            <w:tcW w:w="6440" w:type="dxa"/>
          </w:tcPr>
          <w:p w:rsidR="00D5326C" w:rsidRDefault="00D5326C">
            <w:r>
              <w:t>Adding more data makes the survey results more accurate</w:t>
            </w:r>
          </w:p>
          <w:p w:rsidR="001C2263" w:rsidRDefault="001C2263"/>
        </w:tc>
      </w:tr>
      <w:tr w:rsidR="000A4108" w:rsidTr="002F2645">
        <w:tc>
          <w:tcPr>
            <w:tcW w:w="2263" w:type="dxa"/>
          </w:tcPr>
          <w:p w:rsidR="000A4108" w:rsidRDefault="000A4108">
            <w:r>
              <w:t>2/10/2017</w:t>
            </w:r>
          </w:p>
        </w:tc>
        <w:tc>
          <w:tcPr>
            <w:tcW w:w="5245" w:type="dxa"/>
          </w:tcPr>
          <w:p w:rsidR="000A4108" w:rsidRDefault="000A4108" w:rsidP="00022121">
            <w:r>
              <w:t>Completed Gantt chart</w:t>
            </w:r>
          </w:p>
        </w:tc>
        <w:tc>
          <w:tcPr>
            <w:tcW w:w="6440" w:type="dxa"/>
          </w:tcPr>
          <w:p w:rsidR="000A4108" w:rsidRDefault="000A4108">
            <w:r>
              <w:t xml:space="preserve">More will be added to </w:t>
            </w:r>
            <w:proofErr w:type="spellStart"/>
            <w:r>
              <w:t>gantt</w:t>
            </w:r>
            <w:proofErr w:type="spellEnd"/>
            <w:r>
              <w:t xml:space="preserve"> chart as the project progresses</w:t>
            </w:r>
          </w:p>
          <w:p w:rsidR="001C2263" w:rsidRDefault="001C2263"/>
        </w:tc>
      </w:tr>
      <w:tr w:rsidR="001C2263" w:rsidTr="002F2645">
        <w:tc>
          <w:tcPr>
            <w:tcW w:w="2263" w:type="dxa"/>
          </w:tcPr>
          <w:p w:rsidR="001C2263" w:rsidRDefault="001C2263">
            <w:r>
              <w:t>03/10/2017</w:t>
            </w:r>
          </w:p>
        </w:tc>
        <w:tc>
          <w:tcPr>
            <w:tcW w:w="5245" w:type="dxa"/>
          </w:tcPr>
          <w:p w:rsidR="001C2263" w:rsidRDefault="001C2263" w:rsidP="00022121">
            <w:r>
              <w:t>I started to analyse the survey data using excel</w:t>
            </w:r>
          </w:p>
        </w:tc>
        <w:tc>
          <w:tcPr>
            <w:tcW w:w="6440" w:type="dxa"/>
          </w:tcPr>
          <w:p w:rsidR="001C2263" w:rsidRDefault="001C2263">
            <w:r>
              <w:t>Using excel has allowed me to make graphs efficiently, this means my analysis will be of better quality.</w:t>
            </w:r>
          </w:p>
          <w:p w:rsidR="001C2263" w:rsidRDefault="001C2263"/>
        </w:tc>
      </w:tr>
      <w:tr w:rsidR="00D55633" w:rsidTr="002F2645">
        <w:tc>
          <w:tcPr>
            <w:tcW w:w="2263" w:type="dxa"/>
          </w:tcPr>
          <w:p w:rsidR="00D55633" w:rsidRDefault="00D55633">
            <w:r>
              <w:t>05/10/2017</w:t>
            </w:r>
          </w:p>
        </w:tc>
        <w:tc>
          <w:tcPr>
            <w:tcW w:w="5245" w:type="dxa"/>
          </w:tcPr>
          <w:p w:rsidR="00D55633" w:rsidRDefault="00D55633" w:rsidP="00022121">
            <w:r>
              <w:t>I analysed more data</w:t>
            </w:r>
          </w:p>
          <w:p w:rsidR="003A4902" w:rsidRDefault="003A4902" w:rsidP="00022121"/>
        </w:tc>
        <w:tc>
          <w:tcPr>
            <w:tcW w:w="6440" w:type="dxa"/>
          </w:tcPr>
          <w:p w:rsidR="00D55633" w:rsidRDefault="00D55633"/>
        </w:tc>
      </w:tr>
      <w:tr w:rsidR="003A4902" w:rsidTr="002F2645">
        <w:tc>
          <w:tcPr>
            <w:tcW w:w="2263" w:type="dxa"/>
          </w:tcPr>
          <w:p w:rsidR="003A4902" w:rsidRDefault="003A4902">
            <w:r>
              <w:lastRenderedPageBreak/>
              <w:t>07/10/2017</w:t>
            </w:r>
          </w:p>
        </w:tc>
        <w:tc>
          <w:tcPr>
            <w:tcW w:w="5245" w:type="dxa"/>
          </w:tcPr>
          <w:p w:rsidR="003A4902" w:rsidRDefault="003A4902" w:rsidP="00022121">
            <w:r>
              <w:t>I finished analysing the data</w:t>
            </w:r>
          </w:p>
        </w:tc>
        <w:tc>
          <w:tcPr>
            <w:tcW w:w="6440" w:type="dxa"/>
          </w:tcPr>
          <w:p w:rsidR="003A4902" w:rsidRDefault="003A4902">
            <w:r>
              <w:t>I will need to go back and rephrase some of the analyses and conclusions</w:t>
            </w:r>
          </w:p>
          <w:p w:rsidR="003A4902" w:rsidRDefault="003A4902"/>
        </w:tc>
      </w:tr>
      <w:tr w:rsidR="002B7678" w:rsidTr="002F2645">
        <w:tc>
          <w:tcPr>
            <w:tcW w:w="2263" w:type="dxa"/>
          </w:tcPr>
          <w:p w:rsidR="002B7678" w:rsidRDefault="002B7678">
            <w:r>
              <w:t>08/10/2017</w:t>
            </w:r>
          </w:p>
        </w:tc>
        <w:tc>
          <w:tcPr>
            <w:tcW w:w="5245" w:type="dxa"/>
          </w:tcPr>
          <w:p w:rsidR="002B7678" w:rsidRDefault="002B7678" w:rsidP="00022121">
            <w:r>
              <w:t>I started work on the Requirement Specification</w:t>
            </w:r>
          </w:p>
        </w:tc>
        <w:tc>
          <w:tcPr>
            <w:tcW w:w="6440" w:type="dxa"/>
          </w:tcPr>
          <w:p w:rsidR="002B7678" w:rsidRDefault="002B7678">
            <w:r>
              <w:t>I was unsure of the meaning of User Requirements so I wrote both (requirements of the user/ requirements of the program)</w:t>
            </w:r>
          </w:p>
          <w:p w:rsidR="002B7678" w:rsidRDefault="002B7678"/>
        </w:tc>
      </w:tr>
      <w:tr w:rsidR="006619C9" w:rsidTr="002F2645">
        <w:tc>
          <w:tcPr>
            <w:tcW w:w="2263" w:type="dxa"/>
          </w:tcPr>
          <w:p w:rsidR="006619C9" w:rsidRDefault="006619C9">
            <w:r>
              <w:t>09/10/2017</w:t>
            </w:r>
          </w:p>
        </w:tc>
        <w:tc>
          <w:tcPr>
            <w:tcW w:w="5245" w:type="dxa"/>
          </w:tcPr>
          <w:p w:rsidR="006619C9" w:rsidRDefault="006619C9" w:rsidP="00022121">
            <w:r>
              <w:t>More work on the requirement specification</w:t>
            </w:r>
          </w:p>
          <w:p w:rsidR="008C3E02" w:rsidRDefault="008C3E02" w:rsidP="00022121">
            <w:r>
              <w:t>Started Re-Writing inputs and outputs section</w:t>
            </w:r>
            <w:bookmarkStart w:id="0" w:name="_GoBack"/>
            <w:bookmarkEnd w:id="0"/>
          </w:p>
          <w:p w:rsidR="006619C9" w:rsidRDefault="006619C9" w:rsidP="00022121">
            <w:r>
              <w:t>Revisions to feasibility study</w:t>
            </w:r>
          </w:p>
          <w:p w:rsidR="006619C9" w:rsidRDefault="006619C9" w:rsidP="00022121">
            <w:r>
              <w:t>Added a resources list</w:t>
            </w:r>
          </w:p>
        </w:tc>
        <w:tc>
          <w:tcPr>
            <w:tcW w:w="6440" w:type="dxa"/>
          </w:tcPr>
          <w:p w:rsidR="006619C9" w:rsidRDefault="006619C9">
            <w:r>
              <w:t>I need to re-do the inputs and outputs section</w:t>
            </w:r>
          </w:p>
          <w:p w:rsidR="006619C9" w:rsidRDefault="006619C9">
            <w:r>
              <w:t>Need to re-evaluate the legal section</w:t>
            </w:r>
          </w:p>
        </w:tc>
      </w:tr>
    </w:tbl>
    <w:p w:rsidR="00B17F47" w:rsidRDefault="00B17F47"/>
    <w:sectPr w:rsidR="00B17F47" w:rsidSect="00C60F5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55C23FF"/>
    <w:multiLevelType w:val="hybridMultilevel"/>
    <w:tmpl w:val="43E8AB6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40"/>
  <w:activeWritingStyle w:appName="MSWord" w:lang="en-GB" w:vendorID="64" w:dllVersion="6" w:nlCheck="1" w:checkStyle="0"/>
  <w:activeWritingStyle w:appName="MSWord" w:lang="en-GB" w:vendorID="64" w:dllVersion="0" w:nlCheck="1" w:checkStyle="0"/>
  <w:activeWritingStyle w:appName="MSWord" w:lang="en-GB" w:vendorID="64" w:dllVersion="131078" w:nlCheck="1" w:checkStyle="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AwMTExt7Q0NLA0trRQ0lEKTi0uzszPAykwqQUAcRbu/SwAAAA="/>
  </w:docVars>
  <w:rsids>
    <w:rsidRoot w:val="00C60F5B"/>
    <w:rsid w:val="00022121"/>
    <w:rsid w:val="000A4108"/>
    <w:rsid w:val="001C2263"/>
    <w:rsid w:val="00263B2A"/>
    <w:rsid w:val="002B7678"/>
    <w:rsid w:val="002F2645"/>
    <w:rsid w:val="003A0A2E"/>
    <w:rsid w:val="003A4902"/>
    <w:rsid w:val="00463791"/>
    <w:rsid w:val="00513503"/>
    <w:rsid w:val="006619C9"/>
    <w:rsid w:val="006A1C69"/>
    <w:rsid w:val="006A4D6F"/>
    <w:rsid w:val="007935A3"/>
    <w:rsid w:val="0080180C"/>
    <w:rsid w:val="00807599"/>
    <w:rsid w:val="00833319"/>
    <w:rsid w:val="008A7D36"/>
    <w:rsid w:val="008C3E02"/>
    <w:rsid w:val="008F3960"/>
    <w:rsid w:val="00923C35"/>
    <w:rsid w:val="00A01C70"/>
    <w:rsid w:val="00A8017D"/>
    <w:rsid w:val="00A95620"/>
    <w:rsid w:val="00B17F47"/>
    <w:rsid w:val="00BA18EC"/>
    <w:rsid w:val="00BB69CF"/>
    <w:rsid w:val="00C54997"/>
    <w:rsid w:val="00C60F5B"/>
    <w:rsid w:val="00D32F69"/>
    <w:rsid w:val="00D34C07"/>
    <w:rsid w:val="00D5326C"/>
    <w:rsid w:val="00D55633"/>
    <w:rsid w:val="00D57C22"/>
    <w:rsid w:val="00DD03D7"/>
    <w:rsid w:val="00ED046B"/>
    <w:rsid w:val="00F953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9F62C"/>
  <w15:chartTrackingRefBased/>
  <w15:docId w15:val="{7F645336-F51C-4A01-A140-10DC750250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2F264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2F2645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E52C1834</Template>
  <TotalTime>134</TotalTime>
  <Pages>3</Pages>
  <Words>588</Words>
  <Characters>3355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annik Nelson</dc:creator>
  <cp:keywords/>
  <dc:description/>
  <cp:lastModifiedBy>Yannik Nelson</cp:lastModifiedBy>
  <cp:revision>29</cp:revision>
  <dcterms:created xsi:type="dcterms:W3CDTF">2017-09-04T09:05:00Z</dcterms:created>
  <dcterms:modified xsi:type="dcterms:W3CDTF">2017-10-09T12:54:00Z</dcterms:modified>
</cp:coreProperties>
</file>